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in</w:t>
      </w:r>
      <w:r>
        <w:t xml:space="preserve"> </w:t>
      </w:r>
      <w:r>
        <w:t xml:space="preserve">Kenya</w:t>
      </w:r>
      <w:r>
        <w:t xml:space="preserve"> </w:t>
      </w:r>
      <w:r>
        <w:t xml:space="preserve">Nairobi</w:t>
      </w:r>
    </w:p>
    <w:bookmarkStart w:id="24" w:name="X9a1275e01dfe9e0eefa53d82922d666035cb916"/>
    <w:p>
      <w:pPr>
        <w:pStyle w:val="Heading1"/>
      </w:pPr>
      <w:r>
        <w:t xml:space="preserve">Cover Letter for Civil Engineer Position in Kenya Nairobi</w:t>
      </w:r>
    </w:p>
    <w:p>
      <w:pPr>
        <w:pStyle w:val="FirstParagraph"/>
      </w:pPr>
      <w:r>
        <w:t xml:space="preserve">Dear Hiring Manager,</w:t>
      </w:r>
    </w:p>
    <w:p>
      <w:pPr>
        <w:pStyle w:val="BodyText"/>
      </w:pPr>
      <w:r>
        <w:t xml:space="preserve">I am writing to express my sincere interest in the Civil Engineer position at your esteemed organization, located in the vibrant city of Nairobi, Kenya. As a dedicated and skilled civil engineer with a passion for infrastructure development and sustainable urban growth, I am eager to contribute my expertise to projects that shape the future of Kenya’s capital. With [X years] of experience in civil engineering, I have developed a deep understanding of the unique challenges and opportunities present in Nairobi’s dynamic environment, where rapid urbanization demands innovative and resilient solutions.</w:t>
      </w:r>
    </w:p>
    <w:bookmarkStart w:id="20" w:name="why-i-am-the-ideal-candidate"/>
    <w:p>
      <w:pPr>
        <w:pStyle w:val="Heading2"/>
      </w:pPr>
      <w:r>
        <w:t xml:space="preserve">Why I Am the Ideal Candidate</w:t>
      </w:r>
    </w:p>
    <w:p>
      <w:pPr>
        <w:pStyle w:val="FirstParagraph"/>
      </w:pPr>
      <w:r>
        <w:t xml:space="preserve">As a Civil Engineer, my career has been driven by a commitment to excellence, precision, and the creation of structures that serve communities effectively. In Kenya Nairobi, where infrastructure development is critical to supporting economic growth and improving quality of life, I have consistently focused on delivering projects that align with both local needs and global standards. My professional journey has equipped me with technical proficiency in areas such as structural design, construction management, geotechnical analysis, and project planning—skills that are essential for addressing the complexities of urban development in Nairobi.</w:t>
      </w:r>
    </w:p>
    <w:p>
      <w:pPr>
        <w:pStyle w:val="BodyText"/>
      </w:pPr>
      <w:r>
        <w:t xml:space="preserve">One of my key strengths lies in my ability to adapt to the specific requirements of projects in Kenya Nairobi. For instance, I have worked on road expansion initiatives that required careful consideration of environmental factors, traffic patterns, and community engagement. These experiences have honed my ability to balance technical rigor with practicality, ensuring that projects are not only structurally sound but also socially and environmentally responsible. My work on [specific project name or type] in Nairobi demonstrated how a Civil Engineer can bridge the gap between engineering innovation and local realities, delivering results that meet both regulatory standards and community expectations.</w:t>
      </w:r>
    </w:p>
    <w:bookmarkEnd w:id="20"/>
    <w:bookmarkStart w:id="21" w:name="relevant-experience-and-expertise"/>
    <w:p>
      <w:pPr>
        <w:pStyle w:val="Heading2"/>
      </w:pPr>
      <w:r>
        <w:t xml:space="preserve">Relevant Experience and Expertise</w:t>
      </w:r>
    </w:p>
    <w:p>
      <w:pPr>
        <w:pStyle w:val="FirstParagraph"/>
      </w:pPr>
      <w:r>
        <w:t xml:space="preserve">Throughout my career as a Civil Engineer, I have been involved in a wide range of projects that highlight my versatility and dedication. In Kenya Nairobi, I have contributed to the design and management of residential complexes, commercial buildings, and public infrastructure such as drainage systems and water supply networks. These projects required close collaboration with stakeholders, including government agencies like the Nairobi City County Authority (NCCA) and private developers, ensuring that all work adhered to Kenyan building codes and safety regulations.</w:t>
      </w:r>
    </w:p>
    <w:p>
      <w:pPr>
        <w:pStyle w:val="BodyText"/>
      </w:pPr>
      <w:r>
        <w:t xml:space="preserve">My technical expertise is complemented by strong leadership skills. As a Civil Engineer, I have led teams of professionals to complete projects on time and within budget while maintaining the highest standards of quality. For example, during my tenure at [Previous Company Name], I oversaw the construction of a 50-unit housing project in Nairobi that prioritized energy efficiency and accessibility. This project not only met client expectations but also received recognition for its sustainable design, underscoring my ability to integrate modern engineering practices with local requirements.</w:t>
      </w:r>
    </w:p>
    <w:bookmarkEnd w:id="21"/>
    <w:bookmarkStart w:id="22" w:name="X6a7e67542fa3949a05bbad4b7ad5dd3220477cd"/>
    <w:p>
      <w:pPr>
        <w:pStyle w:val="Heading2"/>
      </w:pPr>
      <w:r>
        <w:t xml:space="preserve">Understanding of Kenya Nairobi’s Unique Challenges</w:t>
      </w:r>
    </w:p>
    <w:p>
      <w:pPr>
        <w:pStyle w:val="FirstParagraph"/>
      </w:pPr>
      <w:r>
        <w:t xml:space="preserve">Working in Kenya Nairobi has exposed me to the distinct challenges that come with urban engineering. The city’s rapid population growth, limited land availability, and climate variability demand creative solutions. As a Civil Engineer, I have developed strategies to address these issues, such as designing flood-resistant infrastructure and optimizing space for multi-use developments. My proactive approach ensures that projects are not only functional but also adaptable to future changes in the urban landscape.</w:t>
      </w:r>
    </w:p>
    <w:p>
      <w:pPr>
        <w:pStyle w:val="BodyText"/>
      </w:pPr>
      <w:r>
        <w:t xml:space="preserve">Moreover, I am deeply committed to supporting Kenya’s vision of sustainable development. In Nairobi, where environmental concerns like pollution and water scarcity are pressing, I have advocated for green engineering practices. This includes utilizing recycled materials in construction and implementing energy-efficient systems. By aligning my work with Kenya’s national goals—such as those outlined in the Vision 2030 framework—I aim to contribute to a future where infrastructure supports both economic progress and ecological balance.</w:t>
      </w:r>
    </w:p>
    <w:bookmarkEnd w:id="22"/>
    <w:bookmarkStart w:id="23" w:name="why-your-organization"/>
    <w:p>
      <w:pPr>
        <w:pStyle w:val="Heading2"/>
      </w:pPr>
      <w:r>
        <w:t xml:space="preserve">Why Your Organization?</w:t>
      </w:r>
    </w:p>
    <w:p>
      <w:pPr>
        <w:pStyle w:val="FirstParagraph"/>
      </w:pPr>
      <w:r>
        <w:t xml:space="preserve">Your organization’s reputation for excellence in civil engineering and its focus on transformative projects in Nairobi make it an ideal place for me to grow professionally. I am particularly inspired by [specific project, initiative, or value of the organization], which reflects a commitment to innovation and community development that resonates with my own professional values. I am confident that my skills, combined with your team’s expertise, can drive impactful outcomes for Nairobi’s evolving infrastructure needs.</w:t>
      </w:r>
    </w:p>
    <w:p>
      <w:pPr>
        <w:pStyle w:val="BodyText"/>
      </w:pPr>
      <w:r>
        <w:t xml:space="preserve">As a Civil Engineer in Kenya Nairobi, I am eager to bring my technical knowledge, problem-solving abilities, and passion for sustainable development to your team. I would welcome the opportunity to discuss how my background and vision align with your organization’s goals. Thank you for considering my application. I look forward to the possibility of contributing to your mission of excellence in civil engineering in Nairobi.</w:t>
      </w:r>
    </w:p>
    <w:p>
      <w:pPr>
        <w:pStyle w:val="BodyText"/>
      </w:pPr>
      <w:r>
        <w:t xml:space="preserve">Sincerely,</w:t>
      </w:r>
      <w:r>
        <w:br/>
      </w:r>
      <w:r>
        <w:t xml:space="preserve">[Your Full Name]</w:t>
      </w:r>
      <w:r>
        <w:br/>
      </w:r>
      <w:r>
        <w:t xml:space="preserve">[Your Contact Information: Email Address, Phone Number]</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in Kenya Nairobi</dc:title>
  <dc:creator/>
  <dc:language>en</dc:language>
  <cp:keywords/>
  <dcterms:created xsi:type="dcterms:W3CDTF">2025-12-13T01:56:37Z</dcterms:created>
  <dcterms:modified xsi:type="dcterms:W3CDTF">2025-12-13T01:56:37Z</dcterms:modified>
</cp:coreProperties>
</file>

<file path=docProps/custom.xml><?xml version="1.0" encoding="utf-8"?>
<Properties xmlns="http://schemas.openxmlformats.org/officeDocument/2006/custom-properties" xmlns:vt="http://schemas.openxmlformats.org/officeDocument/2006/docPropsVTypes"/>
</file>